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BB0245" w14:textId="3C0AA6FC" w:rsidR="000B587C" w:rsidRPr="00423F7F" w:rsidRDefault="00423F7F" w:rsidP="008A236C">
      <w:pPr>
        <w:pStyle w:val="Heading1"/>
        <w:spacing w:line="240" w:lineRule="auto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Goal </w:t>
      </w:r>
      <w:r w:rsidR="008255D3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:</w:t>
      </w:r>
    </w:p>
    <w:p w14:paraId="3D9B8D0A" w14:textId="28E74E01" w:rsidR="004025D2" w:rsidRPr="004A1D81" w:rsidRDefault="00257AD3" w:rsidP="008A236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1D81">
        <w:rPr>
          <w:rFonts w:ascii="Times New Roman" w:hAnsi="Times New Roman" w:cs="Times New Roman"/>
          <w:sz w:val="24"/>
          <w:szCs w:val="24"/>
        </w:rPr>
        <w:t xml:space="preserve">The goal of this assignment is to </w:t>
      </w:r>
      <w:r w:rsidR="004403B9" w:rsidRPr="004A1D81">
        <w:rPr>
          <w:rFonts w:ascii="Times New Roman" w:hAnsi="Times New Roman" w:cs="Times New Roman"/>
          <w:sz w:val="24"/>
          <w:szCs w:val="24"/>
        </w:rPr>
        <w:t xml:space="preserve">gain a deeper understanding of </w:t>
      </w:r>
      <w:r w:rsidR="003223CB" w:rsidRPr="004A1D81">
        <w:rPr>
          <w:rFonts w:ascii="Times New Roman" w:hAnsi="Times New Roman" w:cs="Times New Roman"/>
          <w:sz w:val="24"/>
          <w:szCs w:val="24"/>
        </w:rPr>
        <w:t xml:space="preserve">the </w:t>
      </w:r>
      <w:r w:rsidR="004403B9" w:rsidRPr="004A1D81">
        <w:rPr>
          <w:rFonts w:ascii="Times New Roman" w:hAnsi="Times New Roman" w:cs="Times New Roman"/>
          <w:sz w:val="24"/>
          <w:szCs w:val="24"/>
        </w:rPr>
        <w:t xml:space="preserve">current information on a selected course topic by </w:t>
      </w:r>
      <w:r w:rsidRPr="004A1D81">
        <w:rPr>
          <w:rFonts w:ascii="Times New Roman" w:hAnsi="Times New Roman" w:cs="Times New Roman"/>
          <w:sz w:val="24"/>
          <w:szCs w:val="24"/>
        </w:rPr>
        <w:t>read</w:t>
      </w:r>
      <w:r w:rsidR="004403B9" w:rsidRPr="004A1D81">
        <w:rPr>
          <w:rFonts w:ascii="Times New Roman" w:hAnsi="Times New Roman" w:cs="Times New Roman"/>
          <w:sz w:val="24"/>
          <w:szCs w:val="24"/>
        </w:rPr>
        <w:t xml:space="preserve">ing, </w:t>
      </w:r>
      <w:r w:rsidR="00A31ECF">
        <w:rPr>
          <w:rFonts w:ascii="Times New Roman" w:hAnsi="Times New Roman" w:cs="Times New Roman"/>
          <w:sz w:val="24"/>
          <w:szCs w:val="24"/>
        </w:rPr>
        <w:t xml:space="preserve">and </w:t>
      </w:r>
      <w:r w:rsidR="004403B9" w:rsidRPr="004A1D81">
        <w:rPr>
          <w:rFonts w:ascii="Times New Roman" w:hAnsi="Times New Roman" w:cs="Times New Roman"/>
          <w:sz w:val="24"/>
          <w:szCs w:val="24"/>
        </w:rPr>
        <w:t>writing</w:t>
      </w:r>
      <w:r w:rsidR="00A31ECF">
        <w:rPr>
          <w:rFonts w:ascii="Times New Roman" w:hAnsi="Times New Roman" w:cs="Times New Roman"/>
          <w:sz w:val="24"/>
          <w:szCs w:val="24"/>
        </w:rPr>
        <w:t>.</w:t>
      </w:r>
    </w:p>
    <w:p w14:paraId="1B65D968" w14:textId="2DA41D4A" w:rsidR="00BC191C" w:rsidRPr="00423F7F" w:rsidRDefault="00BC191C" w:rsidP="008A236C">
      <w:pPr>
        <w:pStyle w:val="Heading1"/>
        <w:spacing w:line="240" w:lineRule="auto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 w:rsidRPr="00423F7F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Step I</w:t>
      </w:r>
    </w:p>
    <w:p w14:paraId="6A0EEE60" w14:textId="4CA85826" w:rsidR="00257AD3" w:rsidRPr="004A1D81" w:rsidRDefault="00257AD3" w:rsidP="008A236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1D81">
        <w:rPr>
          <w:rFonts w:ascii="Times New Roman" w:hAnsi="Times New Roman" w:cs="Times New Roman"/>
          <w:sz w:val="24"/>
          <w:szCs w:val="24"/>
        </w:rPr>
        <w:t xml:space="preserve">Each student will select and read a </w:t>
      </w:r>
      <w:r w:rsidRPr="004A1D81">
        <w:rPr>
          <w:rFonts w:ascii="Times New Roman" w:hAnsi="Times New Roman" w:cs="Times New Roman"/>
          <w:sz w:val="24"/>
          <w:szCs w:val="24"/>
          <w:u w:val="single"/>
        </w:rPr>
        <w:t>Nursing</w:t>
      </w:r>
      <w:r w:rsidRPr="004A1D81">
        <w:rPr>
          <w:rFonts w:ascii="Times New Roman" w:hAnsi="Times New Roman" w:cs="Times New Roman"/>
          <w:sz w:val="24"/>
          <w:szCs w:val="24"/>
        </w:rPr>
        <w:t xml:space="preserve"> journal article on the</w:t>
      </w:r>
      <w:r w:rsidR="0095783F" w:rsidRPr="004A1D81">
        <w:rPr>
          <w:rFonts w:ascii="Times New Roman" w:hAnsi="Times New Roman" w:cs="Times New Roman"/>
          <w:sz w:val="24"/>
          <w:szCs w:val="24"/>
        </w:rPr>
        <w:t>ir</w:t>
      </w:r>
      <w:r w:rsidR="00FF2C5B" w:rsidRPr="004A1D81">
        <w:rPr>
          <w:rFonts w:ascii="Times New Roman" w:hAnsi="Times New Roman" w:cs="Times New Roman"/>
          <w:sz w:val="24"/>
          <w:szCs w:val="24"/>
        </w:rPr>
        <w:t xml:space="preserve"> assigned</w:t>
      </w:r>
      <w:r w:rsidRPr="004A1D81">
        <w:rPr>
          <w:rFonts w:ascii="Times New Roman" w:hAnsi="Times New Roman" w:cs="Times New Roman"/>
          <w:sz w:val="24"/>
          <w:szCs w:val="24"/>
        </w:rPr>
        <w:t xml:space="preserve"> topic.  The article can be of your choosing but not any older than </w:t>
      </w:r>
      <w:r w:rsidRPr="00377B6F">
        <w:rPr>
          <w:rFonts w:ascii="Times New Roman" w:hAnsi="Times New Roman" w:cs="Times New Roman"/>
          <w:b/>
          <w:sz w:val="24"/>
          <w:szCs w:val="24"/>
          <w:u w:val="single"/>
        </w:rPr>
        <w:t>five</w:t>
      </w:r>
      <w:r w:rsidRPr="004A1D81">
        <w:rPr>
          <w:rFonts w:ascii="Times New Roman" w:hAnsi="Times New Roman" w:cs="Times New Roman"/>
          <w:sz w:val="24"/>
          <w:szCs w:val="24"/>
        </w:rPr>
        <w:t xml:space="preserve"> years.</w:t>
      </w:r>
      <w:r w:rsidR="00103955" w:rsidRPr="004A1D81">
        <w:rPr>
          <w:rFonts w:ascii="Times New Roman" w:hAnsi="Times New Roman" w:cs="Times New Roman"/>
          <w:sz w:val="24"/>
          <w:szCs w:val="24"/>
        </w:rPr>
        <w:t xml:space="preserve">  This must be a journal article, not a website or consumer site.</w:t>
      </w:r>
      <w:r w:rsidR="00D57F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848824" w14:textId="4F87CB00" w:rsidR="00257AD3" w:rsidRPr="00A31ECF" w:rsidRDefault="00257AD3" w:rsidP="008A236C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A31ECF">
        <w:rPr>
          <w:rFonts w:ascii="Times New Roman" w:hAnsi="Times New Roman" w:cs="Times New Roman"/>
          <w:sz w:val="28"/>
          <w:szCs w:val="28"/>
        </w:rPr>
        <w:t xml:space="preserve">You will then write a </w:t>
      </w:r>
      <w:r w:rsidRPr="00A31ECF">
        <w:rPr>
          <w:rFonts w:ascii="Times New Roman" w:hAnsi="Times New Roman" w:cs="Times New Roman"/>
          <w:b/>
          <w:sz w:val="28"/>
          <w:szCs w:val="28"/>
          <w:u w:val="single"/>
        </w:rPr>
        <w:t>one</w:t>
      </w:r>
      <w:r w:rsidR="00BC191C" w:rsidRPr="00A31ECF">
        <w:rPr>
          <w:rFonts w:ascii="Times New Roman" w:hAnsi="Times New Roman" w:cs="Times New Roman"/>
          <w:b/>
          <w:sz w:val="28"/>
          <w:szCs w:val="28"/>
          <w:u w:val="single"/>
        </w:rPr>
        <w:t>-</w:t>
      </w:r>
      <w:r w:rsidRPr="00A31ECF">
        <w:rPr>
          <w:rFonts w:ascii="Times New Roman" w:hAnsi="Times New Roman" w:cs="Times New Roman"/>
          <w:b/>
          <w:sz w:val="28"/>
          <w:szCs w:val="28"/>
          <w:u w:val="single"/>
        </w:rPr>
        <w:t>p</w:t>
      </w:r>
      <w:r w:rsidR="00BC191C" w:rsidRPr="00A31ECF">
        <w:rPr>
          <w:rFonts w:ascii="Times New Roman" w:hAnsi="Times New Roman" w:cs="Times New Roman"/>
          <w:b/>
          <w:sz w:val="28"/>
          <w:szCs w:val="28"/>
          <w:u w:val="single"/>
        </w:rPr>
        <w:t>a</w:t>
      </w:r>
      <w:r w:rsidRPr="00A31ECF">
        <w:rPr>
          <w:rFonts w:ascii="Times New Roman" w:hAnsi="Times New Roman" w:cs="Times New Roman"/>
          <w:b/>
          <w:sz w:val="28"/>
          <w:szCs w:val="28"/>
          <w:u w:val="single"/>
        </w:rPr>
        <w:t>ge</w:t>
      </w:r>
      <w:r w:rsidRPr="00A31ECF">
        <w:rPr>
          <w:rFonts w:ascii="Times New Roman" w:hAnsi="Times New Roman" w:cs="Times New Roman"/>
          <w:sz w:val="28"/>
          <w:szCs w:val="28"/>
        </w:rPr>
        <w:t xml:space="preserve"> summary.</w:t>
      </w:r>
    </w:p>
    <w:p w14:paraId="7D16DCFE" w14:textId="7FFD7E0E" w:rsidR="00BC191C" w:rsidRPr="004A1D81" w:rsidRDefault="00BC191C" w:rsidP="008A236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1D81">
        <w:rPr>
          <w:rFonts w:ascii="Times New Roman" w:hAnsi="Times New Roman" w:cs="Times New Roman"/>
          <w:sz w:val="24"/>
          <w:szCs w:val="24"/>
        </w:rPr>
        <w:t xml:space="preserve">The summary will include the journal </w:t>
      </w:r>
      <w:r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>information</w:t>
      </w:r>
      <w:r w:rsidRPr="004A1D81">
        <w:rPr>
          <w:rFonts w:ascii="Times New Roman" w:hAnsi="Times New Roman" w:cs="Times New Roman"/>
          <w:sz w:val="24"/>
          <w:szCs w:val="24"/>
        </w:rPr>
        <w:t xml:space="preserve"> </w:t>
      </w:r>
      <w:r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>written in</w:t>
      </w:r>
      <w:r w:rsidRPr="004A1D81">
        <w:rPr>
          <w:rFonts w:ascii="Times New Roman" w:hAnsi="Times New Roman" w:cs="Times New Roman"/>
          <w:sz w:val="24"/>
          <w:szCs w:val="24"/>
        </w:rPr>
        <w:t xml:space="preserve"> </w:t>
      </w:r>
      <w:r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>APA format</w:t>
      </w:r>
      <w:r w:rsidR="00774B60"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74B60" w:rsidRPr="004A1D81">
        <w:rPr>
          <w:rFonts w:ascii="Times New Roman" w:hAnsi="Times New Roman" w:cs="Times New Roman"/>
          <w:sz w:val="24"/>
          <w:szCs w:val="24"/>
        </w:rPr>
        <w:t xml:space="preserve">with </w:t>
      </w:r>
      <w:r w:rsidR="00774B60"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>cover page</w:t>
      </w:r>
      <w:r w:rsidRPr="004A1D81">
        <w:rPr>
          <w:rFonts w:ascii="Times New Roman" w:hAnsi="Times New Roman" w:cs="Times New Roman"/>
          <w:sz w:val="24"/>
          <w:szCs w:val="24"/>
        </w:rPr>
        <w:t xml:space="preserve"> and </w:t>
      </w:r>
      <w:r w:rsidR="00D57F54"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>proper</w:t>
      </w:r>
      <w:r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grammar</w:t>
      </w:r>
      <w:r w:rsidRPr="004A1D81">
        <w:rPr>
          <w:rFonts w:ascii="Times New Roman" w:hAnsi="Times New Roman" w:cs="Times New Roman"/>
          <w:sz w:val="24"/>
          <w:szCs w:val="24"/>
        </w:rPr>
        <w:t>.</w:t>
      </w:r>
      <w:r w:rsidR="00FF2C5B" w:rsidRPr="004A1D81">
        <w:rPr>
          <w:rFonts w:ascii="Times New Roman" w:hAnsi="Times New Roman" w:cs="Times New Roman"/>
          <w:sz w:val="24"/>
          <w:szCs w:val="24"/>
        </w:rPr>
        <w:t xml:space="preserve">  </w:t>
      </w:r>
      <w:r w:rsidR="00377B6F">
        <w:rPr>
          <w:rFonts w:ascii="Times New Roman" w:hAnsi="Times New Roman" w:cs="Times New Roman"/>
          <w:sz w:val="24"/>
          <w:szCs w:val="24"/>
        </w:rPr>
        <w:t xml:space="preserve">You must </w:t>
      </w:r>
      <w:r w:rsidR="00377B6F"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ummarize the article using </w:t>
      </w:r>
      <w:r w:rsidR="007935A6" w:rsidRPr="00A31EC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your own words </w:t>
      </w:r>
      <w:r w:rsidR="00FF2C5B" w:rsidRPr="004A1D81">
        <w:rPr>
          <w:rFonts w:ascii="Times New Roman" w:hAnsi="Times New Roman" w:cs="Times New Roman"/>
          <w:sz w:val="24"/>
          <w:szCs w:val="24"/>
        </w:rPr>
        <w:t>and not</w:t>
      </w:r>
      <w:r w:rsidR="00377B6F">
        <w:rPr>
          <w:rFonts w:ascii="Times New Roman" w:hAnsi="Times New Roman" w:cs="Times New Roman"/>
          <w:sz w:val="24"/>
          <w:szCs w:val="24"/>
        </w:rPr>
        <w:t xml:space="preserve"> by copying and pasting from the article or other source</w:t>
      </w:r>
      <w:r w:rsidR="00FF2C5B" w:rsidRPr="004A1D81">
        <w:rPr>
          <w:rFonts w:ascii="Times New Roman" w:hAnsi="Times New Roman" w:cs="Times New Roman"/>
          <w:sz w:val="24"/>
          <w:szCs w:val="24"/>
        </w:rPr>
        <w:t xml:space="preserve">.  You will </w:t>
      </w:r>
      <w:r w:rsidR="007935A6" w:rsidRPr="004A1D81">
        <w:rPr>
          <w:rFonts w:ascii="Times New Roman" w:hAnsi="Times New Roman" w:cs="Times New Roman"/>
          <w:sz w:val="24"/>
          <w:szCs w:val="24"/>
        </w:rPr>
        <w:t>lose points</w:t>
      </w:r>
      <w:r w:rsidR="00FF2C5B" w:rsidRPr="004A1D81">
        <w:rPr>
          <w:rFonts w:ascii="Times New Roman" w:hAnsi="Times New Roman" w:cs="Times New Roman"/>
          <w:sz w:val="24"/>
          <w:szCs w:val="24"/>
        </w:rPr>
        <w:t xml:space="preserve"> for exceeding one page</w:t>
      </w:r>
      <w:r w:rsidR="004C6287" w:rsidRPr="004A1D81">
        <w:rPr>
          <w:rFonts w:ascii="Times New Roman" w:hAnsi="Times New Roman" w:cs="Times New Roman"/>
          <w:sz w:val="24"/>
          <w:szCs w:val="24"/>
        </w:rPr>
        <w:t xml:space="preserve"> and/or </w:t>
      </w:r>
      <w:r w:rsidR="00FF2C5B" w:rsidRPr="004A1D81">
        <w:rPr>
          <w:rFonts w:ascii="Times New Roman" w:hAnsi="Times New Roman" w:cs="Times New Roman"/>
          <w:sz w:val="24"/>
          <w:szCs w:val="24"/>
        </w:rPr>
        <w:t>copying/pasting</w:t>
      </w:r>
      <w:r w:rsidR="004C6287" w:rsidRPr="004A1D81">
        <w:rPr>
          <w:rFonts w:ascii="Times New Roman" w:hAnsi="Times New Roman" w:cs="Times New Roman"/>
          <w:sz w:val="24"/>
          <w:szCs w:val="24"/>
        </w:rPr>
        <w:t>.</w:t>
      </w:r>
      <w:r w:rsidR="00640BF2">
        <w:rPr>
          <w:rFonts w:ascii="Times New Roman" w:hAnsi="Times New Roman" w:cs="Times New Roman"/>
          <w:sz w:val="24"/>
          <w:szCs w:val="24"/>
        </w:rPr>
        <w:t xml:space="preserve"> APA reference page for journal.</w:t>
      </w:r>
    </w:p>
    <w:p w14:paraId="4AD90E24" w14:textId="1C5013C0" w:rsidR="008A236C" w:rsidRPr="004917AF" w:rsidRDefault="004917AF" w:rsidP="00377B6F">
      <w:pPr>
        <w:pStyle w:val="Heading1"/>
        <w:spacing w:line="240" w:lineRule="auto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Rubric</w:t>
      </w:r>
    </w:p>
    <w:p w14:paraId="5DC9872A" w14:textId="77777777" w:rsidR="00A31ECF" w:rsidRPr="00A31ECF" w:rsidRDefault="00A31ECF" w:rsidP="00A31E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15 to &gt;7.5 pts</w:t>
      </w:r>
    </w:p>
    <w:p w14:paraId="17534202" w14:textId="77777777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Full Marks</w:t>
      </w:r>
    </w:p>
    <w:p w14:paraId="2AB9878B" w14:textId="5E7063EB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color w:val="2D3B45"/>
          <w:sz w:val="20"/>
          <w:szCs w:val="20"/>
        </w:rPr>
        <w:t>Summary is concise and presents the material well.</w:t>
      </w:r>
    </w:p>
    <w:p w14:paraId="70A93BF1" w14:textId="77777777" w:rsidR="00A31ECF" w:rsidRPr="00A31ECF" w:rsidRDefault="00A31ECF" w:rsidP="00A31E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3 pts</w:t>
      </w:r>
    </w:p>
    <w:p w14:paraId="276D8E54" w14:textId="77777777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Full Marks</w:t>
      </w:r>
    </w:p>
    <w:p w14:paraId="2D3A948D" w14:textId="24940AD5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color w:val="2D3B45"/>
          <w:sz w:val="20"/>
          <w:szCs w:val="20"/>
        </w:rPr>
        <w:t>Summary is one page</w:t>
      </w:r>
    </w:p>
    <w:p w14:paraId="55CB92DA" w14:textId="77777777" w:rsidR="00A31ECF" w:rsidRPr="00A31ECF" w:rsidRDefault="00A31ECF" w:rsidP="00A31E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8 pts</w:t>
      </w:r>
    </w:p>
    <w:p w14:paraId="7DCDA582" w14:textId="77777777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Full Marks</w:t>
      </w:r>
    </w:p>
    <w:p w14:paraId="306117A9" w14:textId="2A9155C4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color w:val="2D3B45"/>
          <w:sz w:val="20"/>
          <w:szCs w:val="20"/>
        </w:rPr>
        <w:t>APA7 format is followed with no more than two errors.</w:t>
      </w:r>
    </w:p>
    <w:p w14:paraId="3D219FA6" w14:textId="77777777" w:rsidR="00A31ECF" w:rsidRPr="00A31ECF" w:rsidRDefault="00A31ECF" w:rsidP="00A31E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12 pts</w:t>
      </w:r>
    </w:p>
    <w:p w14:paraId="4DF6744D" w14:textId="77777777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b/>
          <w:bCs/>
          <w:color w:val="2D3B45"/>
          <w:sz w:val="20"/>
          <w:szCs w:val="20"/>
        </w:rPr>
        <w:t>Full Marks</w:t>
      </w:r>
    </w:p>
    <w:p w14:paraId="088E8261" w14:textId="26EA9D99" w:rsid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color w:val="2D3B45"/>
          <w:sz w:val="20"/>
          <w:szCs w:val="20"/>
        </w:rPr>
      </w:pPr>
      <w:r w:rsidRPr="00A31ECF">
        <w:rPr>
          <w:rFonts w:ascii="Helvetica Neue" w:eastAsia="Times New Roman" w:hAnsi="Helvetica Neue" w:cs="Times New Roman"/>
          <w:color w:val="2D3B45"/>
          <w:sz w:val="20"/>
          <w:szCs w:val="20"/>
        </w:rPr>
        <w:t>Proper grammar usage and spelling with no more than two errors</w:t>
      </w:r>
    </w:p>
    <w:p w14:paraId="11ACBB12" w14:textId="77777777" w:rsidR="00A31ECF" w:rsidRPr="00A31ECF" w:rsidRDefault="00A31ECF" w:rsidP="00A31ECF">
      <w:pPr>
        <w:spacing w:after="0" w:line="240" w:lineRule="auto"/>
        <w:rPr>
          <w:rFonts w:ascii="Helvetica Neue" w:eastAsia="Times New Roman" w:hAnsi="Helvetica Neue" w:cs="Times New Roman"/>
          <w:color w:val="2D3B45"/>
          <w:sz w:val="20"/>
          <w:szCs w:val="20"/>
        </w:rPr>
      </w:pPr>
    </w:p>
    <w:p w14:paraId="51D9BB6F" w14:textId="28F8714F" w:rsidR="00A31ECF" w:rsidRPr="00A31ECF" w:rsidRDefault="00A31ECF" w:rsidP="00E7384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31ECF">
        <w:rPr>
          <w:rFonts w:ascii="Times New Roman" w:hAnsi="Times New Roman" w:cs="Times New Roman"/>
          <w:b/>
          <w:bCs/>
          <w:sz w:val="28"/>
          <w:szCs w:val="28"/>
          <w:u w:val="single"/>
        </w:rPr>
        <w:t>How to write the one-page summary:</w:t>
      </w:r>
    </w:p>
    <w:p w14:paraId="58A0CFE0" w14:textId="77777777" w:rsidR="00A31ECF" w:rsidRDefault="00A31ECF" w:rsidP="00E73846">
      <w:pPr>
        <w:rPr>
          <w:rFonts w:ascii="Times New Roman" w:hAnsi="Times New Roman" w:cs="Times New Roman"/>
          <w:sz w:val="24"/>
          <w:szCs w:val="24"/>
        </w:rPr>
      </w:pPr>
      <w:r w:rsidRPr="00A31ECF">
        <w:rPr>
          <w:rFonts w:ascii="Times New Roman" w:hAnsi="Times New Roman" w:cs="Times New Roman"/>
          <w:sz w:val="28"/>
          <w:szCs w:val="28"/>
        </w:rPr>
        <w:t>First body paragraph:</w:t>
      </w:r>
      <w:r>
        <w:rPr>
          <w:rFonts w:ascii="Times New Roman" w:hAnsi="Times New Roman" w:cs="Times New Roman"/>
          <w:sz w:val="24"/>
          <w:szCs w:val="24"/>
        </w:rPr>
        <w:t xml:space="preserve"> Intro- </w:t>
      </w:r>
    </w:p>
    <w:p w14:paraId="2FD1F00D" w14:textId="713687D3" w:rsidR="00A31ECF" w:rsidRDefault="00A31ECF" w:rsidP="00A31EC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What is the article about </w:t>
      </w:r>
      <w:r w:rsidRPr="00A31ECF">
        <w:rPr>
          <w:rFonts w:ascii="Times New Roman" w:hAnsi="Times New Roman" w:cs="Times New Roman"/>
          <w:sz w:val="24"/>
          <w:szCs w:val="24"/>
          <w:u w:val="single"/>
        </w:rPr>
        <w:t>concise summary</w:t>
      </w:r>
      <w:r>
        <w:rPr>
          <w:rFonts w:ascii="Times New Roman" w:hAnsi="Times New Roman" w:cs="Times New Roman"/>
          <w:sz w:val="24"/>
          <w:szCs w:val="24"/>
        </w:rPr>
        <w:t xml:space="preserve"> ( No need to include hard core data/chart information)</w:t>
      </w:r>
    </w:p>
    <w:p w14:paraId="2A26754E" w14:textId="206EE87C" w:rsidR="00A31ECF" w:rsidRDefault="00A31ECF" w:rsidP="00E73846">
      <w:pPr>
        <w:rPr>
          <w:rFonts w:ascii="Times New Roman" w:hAnsi="Times New Roman" w:cs="Times New Roman"/>
          <w:sz w:val="24"/>
          <w:szCs w:val="24"/>
        </w:rPr>
      </w:pPr>
    </w:p>
    <w:p w14:paraId="4E905401" w14:textId="5E1FB153" w:rsidR="00A31ECF" w:rsidRPr="00A31ECF" w:rsidRDefault="00A31ECF" w:rsidP="00E73846">
      <w:pPr>
        <w:rPr>
          <w:rFonts w:ascii="Times New Roman" w:hAnsi="Times New Roman" w:cs="Times New Roman"/>
          <w:sz w:val="28"/>
          <w:szCs w:val="28"/>
        </w:rPr>
      </w:pPr>
      <w:r w:rsidRPr="00A31ECF">
        <w:rPr>
          <w:rFonts w:ascii="Times New Roman" w:hAnsi="Times New Roman" w:cs="Times New Roman"/>
          <w:sz w:val="28"/>
          <w:szCs w:val="28"/>
        </w:rPr>
        <w:t>2</w:t>
      </w:r>
      <w:r w:rsidRPr="00A31ECF">
        <w:rPr>
          <w:rFonts w:ascii="Times New Roman" w:hAnsi="Times New Roman" w:cs="Times New Roman"/>
          <w:sz w:val="28"/>
          <w:szCs w:val="28"/>
          <w:vertAlign w:val="superscript"/>
        </w:rPr>
        <w:t>nd</w:t>
      </w:r>
      <w:r w:rsidRPr="00A31ECF">
        <w:rPr>
          <w:rFonts w:ascii="Times New Roman" w:hAnsi="Times New Roman" w:cs="Times New Roman"/>
          <w:sz w:val="28"/>
          <w:szCs w:val="28"/>
        </w:rPr>
        <w:t xml:space="preserve"> and 3</w:t>
      </w:r>
      <w:r w:rsidRPr="00A31ECF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A31ECF">
        <w:rPr>
          <w:rFonts w:ascii="Times New Roman" w:hAnsi="Times New Roman" w:cs="Times New Roman"/>
          <w:sz w:val="28"/>
          <w:szCs w:val="28"/>
        </w:rPr>
        <w:t xml:space="preserve"> body paragraph: </w:t>
      </w:r>
    </w:p>
    <w:p w14:paraId="4748C35F" w14:textId="1006AE40" w:rsidR="00A31ECF" w:rsidRDefault="00A31ECF" w:rsidP="00A31EC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What did they learn from this research? What where the result of the research (CITE JOURNAL IN THIS PARAGRAPH)</w:t>
      </w:r>
    </w:p>
    <w:p w14:paraId="429A5774" w14:textId="3619D5C8" w:rsidR="00A31ECF" w:rsidRDefault="00A31ECF" w:rsidP="00E73846">
      <w:pPr>
        <w:rPr>
          <w:rFonts w:ascii="Times New Roman" w:hAnsi="Times New Roman" w:cs="Times New Roman"/>
          <w:sz w:val="24"/>
          <w:szCs w:val="24"/>
        </w:rPr>
      </w:pPr>
    </w:p>
    <w:p w14:paraId="7DE0024C" w14:textId="18B626B5" w:rsidR="00E73846" w:rsidRPr="00A31ECF" w:rsidRDefault="00A31ECF" w:rsidP="00A31ECF">
      <w:pPr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-How does this journal relate to nursing? What Implications? </w:t>
      </w:r>
    </w:p>
    <w:p w14:paraId="442CDC4B" w14:textId="080C13A6" w:rsidR="00E73846" w:rsidRPr="00E73846" w:rsidRDefault="00E73846" w:rsidP="00E73846">
      <w:pPr>
        <w:tabs>
          <w:tab w:val="left" w:pos="201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E73846" w:rsidRPr="00E73846" w:rsidSect="000B587C">
      <w:headerReference w:type="default" r:id="rId7"/>
      <w:pgSz w:w="12240" w:h="15840"/>
      <w:pgMar w:top="126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C00A6" w14:textId="77777777" w:rsidR="00FB0B10" w:rsidRDefault="00FB0B10" w:rsidP="00257AD3">
      <w:pPr>
        <w:spacing w:after="0" w:line="240" w:lineRule="auto"/>
      </w:pPr>
      <w:r>
        <w:separator/>
      </w:r>
    </w:p>
  </w:endnote>
  <w:endnote w:type="continuationSeparator" w:id="0">
    <w:p w14:paraId="215A9E5C" w14:textId="77777777" w:rsidR="00FB0B10" w:rsidRDefault="00FB0B10" w:rsidP="00257A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3C96A2" w14:textId="77777777" w:rsidR="00FB0B10" w:rsidRDefault="00FB0B10" w:rsidP="00257AD3">
      <w:pPr>
        <w:spacing w:after="0" w:line="240" w:lineRule="auto"/>
      </w:pPr>
      <w:r>
        <w:separator/>
      </w:r>
    </w:p>
  </w:footnote>
  <w:footnote w:type="continuationSeparator" w:id="0">
    <w:p w14:paraId="133E3A4C" w14:textId="77777777" w:rsidR="00FB0B10" w:rsidRDefault="00FB0B10" w:rsidP="00257A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AE44B" w14:textId="6604AF08" w:rsidR="00257AD3" w:rsidRPr="00423F7F" w:rsidRDefault="00257AD3" w:rsidP="004A1D81">
    <w:pPr>
      <w:pStyle w:val="Heading1"/>
      <w:jc w:val="center"/>
      <w:rPr>
        <w:rFonts w:ascii="Times New Roman" w:hAnsi="Times New Roman" w:cs="Times New Roman"/>
        <w:b/>
        <w:color w:val="auto"/>
        <w:sz w:val="28"/>
        <w:szCs w:val="28"/>
      </w:rPr>
    </w:pPr>
    <w:r w:rsidRPr="00423F7F">
      <w:rPr>
        <w:rFonts w:ascii="Times New Roman" w:hAnsi="Times New Roman" w:cs="Times New Roman"/>
        <w:b/>
        <w:color w:val="auto"/>
        <w:sz w:val="28"/>
        <w:szCs w:val="28"/>
      </w:rPr>
      <w:t xml:space="preserve">Journal Articl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30076E"/>
    <w:multiLevelType w:val="hybridMultilevel"/>
    <w:tmpl w:val="8334C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785871"/>
    <w:multiLevelType w:val="hybridMultilevel"/>
    <w:tmpl w:val="3AB0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ewMDWxNDIxMLRU0lEKTi0uzszPAykwNKoFAMzcFEAtAAAA"/>
  </w:docVars>
  <w:rsids>
    <w:rsidRoot w:val="00257AD3"/>
    <w:rsid w:val="00017464"/>
    <w:rsid w:val="00033C38"/>
    <w:rsid w:val="000B587C"/>
    <w:rsid w:val="00103955"/>
    <w:rsid w:val="00115C5F"/>
    <w:rsid w:val="00207508"/>
    <w:rsid w:val="00245DED"/>
    <w:rsid w:val="00257AD3"/>
    <w:rsid w:val="003223CB"/>
    <w:rsid w:val="003228AD"/>
    <w:rsid w:val="00377B6F"/>
    <w:rsid w:val="003C165C"/>
    <w:rsid w:val="004025D2"/>
    <w:rsid w:val="00413512"/>
    <w:rsid w:val="00423F7F"/>
    <w:rsid w:val="004341F2"/>
    <w:rsid w:val="004403B9"/>
    <w:rsid w:val="00447A3A"/>
    <w:rsid w:val="004917AF"/>
    <w:rsid w:val="004A1D81"/>
    <w:rsid w:val="004B4D98"/>
    <w:rsid w:val="004C12F0"/>
    <w:rsid w:val="004C6287"/>
    <w:rsid w:val="004F56F6"/>
    <w:rsid w:val="00500FD8"/>
    <w:rsid w:val="005313ED"/>
    <w:rsid w:val="00585072"/>
    <w:rsid w:val="005C46F9"/>
    <w:rsid w:val="00640BF2"/>
    <w:rsid w:val="00685E2B"/>
    <w:rsid w:val="006E29A4"/>
    <w:rsid w:val="00704614"/>
    <w:rsid w:val="00742C49"/>
    <w:rsid w:val="00774B60"/>
    <w:rsid w:val="00776B7D"/>
    <w:rsid w:val="007935A6"/>
    <w:rsid w:val="007D76C8"/>
    <w:rsid w:val="0081662D"/>
    <w:rsid w:val="008255D3"/>
    <w:rsid w:val="008304A3"/>
    <w:rsid w:val="00846588"/>
    <w:rsid w:val="008A236C"/>
    <w:rsid w:val="008E1196"/>
    <w:rsid w:val="00904845"/>
    <w:rsid w:val="0095783F"/>
    <w:rsid w:val="00965120"/>
    <w:rsid w:val="009C2233"/>
    <w:rsid w:val="00A31ECF"/>
    <w:rsid w:val="00A32342"/>
    <w:rsid w:val="00A55536"/>
    <w:rsid w:val="00A94C46"/>
    <w:rsid w:val="00AA3F15"/>
    <w:rsid w:val="00AF1F20"/>
    <w:rsid w:val="00B20E24"/>
    <w:rsid w:val="00B613EB"/>
    <w:rsid w:val="00B61BC2"/>
    <w:rsid w:val="00BC191C"/>
    <w:rsid w:val="00BE0B2A"/>
    <w:rsid w:val="00CC1B9A"/>
    <w:rsid w:val="00D254DE"/>
    <w:rsid w:val="00D44A60"/>
    <w:rsid w:val="00D57F54"/>
    <w:rsid w:val="00DB2B03"/>
    <w:rsid w:val="00E7182E"/>
    <w:rsid w:val="00E73846"/>
    <w:rsid w:val="00EB2D0C"/>
    <w:rsid w:val="00F246F5"/>
    <w:rsid w:val="00F640DA"/>
    <w:rsid w:val="00FB0B10"/>
    <w:rsid w:val="00FF2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FF3A8"/>
  <w15:chartTrackingRefBased/>
  <w15:docId w15:val="{1AD010B5-4FA8-42C3-84B4-AEA983DD2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1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7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AD3"/>
  </w:style>
  <w:style w:type="paragraph" w:styleId="Footer">
    <w:name w:val="footer"/>
    <w:basedOn w:val="Normal"/>
    <w:link w:val="FooterChar"/>
    <w:uiPriority w:val="99"/>
    <w:unhideWhenUsed/>
    <w:rsid w:val="00257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AD3"/>
  </w:style>
  <w:style w:type="paragraph" w:styleId="ListParagraph">
    <w:name w:val="List Paragraph"/>
    <w:basedOn w:val="Normal"/>
    <w:uiPriority w:val="34"/>
    <w:qFormat/>
    <w:rsid w:val="00BC191C"/>
    <w:pPr>
      <w:ind w:left="720"/>
      <w:contextualSpacing/>
    </w:pPr>
  </w:style>
  <w:style w:type="table" w:styleId="TableGrid">
    <w:name w:val="Table Grid"/>
    <w:basedOn w:val="TableNormal"/>
    <w:uiPriority w:val="39"/>
    <w:rsid w:val="00A55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A1D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br">
    <w:name w:val="nobr"/>
    <w:basedOn w:val="DefaultParagraphFont"/>
    <w:rsid w:val="00A31ECF"/>
  </w:style>
  <w:style w:type="character" w:customStyle="1" w:styleId="points">
    <w:name w:val="points"/>
    <w:basedOn w:val="DefaultParagraphFont"/>
    <w:rsid w:val="00A31ECF"/>
  </w:style>
  <w:style w:type="character" w:customStyle="1" w:styleId="apple-converted-space">
    <w:name w:val="apple-converted-space"/>
    <w:basedOn w:val="DefaultParagraphFont"/>
    <w:rsid w:val="00A31ECF"/>
  </w:style>
  <w:style w:type="character" w:customStyle="1" w:styleId="rangerating">
    <w:name w:val="range_rating"/>
    <w:basedOn w:val="DefaultParagraphFont"/>
    <w:rsid w:val="00A31ECF"/>
  </w:style>
  <w:style w:type="character" w:customStyle="1" w:styleId="minpoints">
    <w:name w:val="min_points"/>
    <w:basedOn w:val="DefaultParagraphFont"/>
    <w:rsid w:val="00A31E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8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2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4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5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7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Jovita Y. Martinez-Ornelas</cp:lastModifiedBy>
  <cp:revision>3</cp:revision>
  <cp:lastPrinted>2019-03-26T23:02:00Z</cp:lastPrinted>
  <dcterms:created xsi:type="dcterms:W3CDTF">2021-04-18T05:59:00Z</dcterms:created>
  <dcterms:modified xsi:type="dcterms:W3CDTF">2021-04-18T06:00:00Z</dcterms:modified>
</cp:coreProperties>
</file>